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Full Name]</w:t>
      </w:r>
      <w:r>
        <w:br/>
      </w:r>
      <w:r>
        <w:t xml:space="preserve">[Your Address]</w:t>
      </w:r>
      <w:r>
        <w:br/>
      </w:r>
      <w:r>
        <w:t xml:space="preserve">[City, Province, Postal Code]</w:t>
      </w:r>
      <w:r>
        <w:br/>
      </w:r>
      <w:r>
        <w:t xml:space="preserve">[Email Address]</w:t>
      </w:r>
      <w:r>
        <w:br/>
      </w:r>
      <w:r>
        <w:t xml:space="preserve">[Phone Number]</w:t>
      </w:r>
    </w:p>
    <w:p>
      <w:pPr>
        <w:pStyle w:val="BodyText"/>
      </w:pPr>
      <w:r>
        <w:rPr>
          <w:bCs/>
          <w:b/>
        </w:rPr>
        <w:t xml:space="preserve">To,</w:t>
      </w:r>
      <w:r>
        <w:br/>
      </w:r>
      <w:r>
        <w:t xml:space="preserve">Hiring Manager</w:t>
      </w:r>
      <w:r>
        <w:br/>
      </w:r>
      <w:r>
        <w:t xml:space="preserve">[Company Name]</w:t>
      </w:r>
      <w:r>
        <w:br/>
      </w:r>
      <w:r>
        <w:t xml:space="preserve">[Company Address]</w:t>
      </w:r>
      <w:r>
        <w:br/>
      </w:r>
      <w:r>
        <w:t xml:space="preserve">Islamabad, Pakistan</w:t>
      </w:r>
    </w:p>
    <w:bookmarkStart w:id="20" w:name="Xcaad1b8a4212a945b525748a93fdc913bff9917"/>
    <w:p>
      <w:pPr>
        <w:pStyle w:val="Heading2"/>
      </w:pPr>
      <w:r>
        <w:t xml:space="preserve">Subject: Application for the Position of Mechanical Engineer in Islamabad, Pakistan</w:t>
      </w:r>
    </w:p>
    <w:p>
      <w:pPr>
        <w:pStyle w:val="FirstParagraph"/>
      </w:pPr>
      <w:r>
        <w:t xml:space="preserve">Dear Hiring Manager,</w:t>
      </w:r>
    </w:p>
    <w:p>
      <w:pPr>
        <w:pStyle w:val="BodyText"/>
      </w:pPr>
      <w:r>
        <w:t xml:space="preserve">I am writing to express my sincere interest in the Mechanical Engineer position at [Company Name] in Islamabad, Pakistan. As a highly motivated and technically proficient mechanical engineer with [X years] of experience in design, development, and project management, I am eager to contribute my expertise to your organization’s mission of advancing engineering solutions tailored to the unique challenges and opportunities of Pakistan’s industrial and infrastructure landscape.</w:t>
      </w:r>
    </w:p>
    <w:p>
      <w:pPr>
        <w:pStyle w:val="BodyText"/>
      </w:pPr>
      <w:r>
        <w:t xml:space="preserve">Having graduated with a Bachelor’s degree in Mechanical Engineering from [University Name] and further honing my skills through specialized training in [specific areas such as CAD, thermodynamics, or renewable energy systems], I have developed a robust foundation in mechanical systems design, analysis, and optimization. My professional journey has been driven by a commitment to innovation and excellence, particularly within the context of Pakistan’s growing demand for sustainable infrastructure and industrial growth. The opportunity to work in Islamabad—a city at the heart of Pakistan’s economic and technological development—aligns perfectly with my career aspirations.</w:t>
      </w:r>
    </w:p>
    <w:p>
      <w:pPr>
        <w:pStyle w:val="BodyText"/>
      </w:pPr>
      <w:r>
        <w:t xml:space="preserve">My experience as a Mechanical Engineer spans diverse sectors, including energy production, manufacturing, and construction. In my previous role at [Previous Company Name] in Lahore, I led the design and implementation of [specific project or system], which enhanced operational efficiency by [quantifiable result]. This project required a deep understanding of mechanical principles, such as fluid dynamics and thermal systems, as well as collaboration with cross-functional teams to meet tight deadlines and budget constraints. Such experiences have sharpened my ability to deliver solutions that balance technical rigor with practicality—a skill I believe is critical for success in Islamabad’s dynamic engineering environment.</w:t>
      </w:r>
    </w:p>
    <w:p>
      <w:pPr>
        <w:pStyle w:val="BodyText"/>
      </w:pPr>
      <w:r>
        <w:t xml:space="preserve">What sets me apart is my adaptability to local conditions. Working in Pakistan has taught me the importance of addressing challenges such as resource constraints, climate variability, and regulatory compliance while maintaining high standards of quality and safety. For instance, during a recent project in [specific location or industry], I designed a [specific mechanical system] that incorporated locally available materials to reduce costs without compromising performance. This approach not only met the client’s requirements but also aligned with Pakistan’s push toward self-reliance and sustainable development.</w:t>
      </w:r>
    </w:p>
    <w:p>
      <w:pPr>
        <w:pStyle w:val="BodyText"/>
      </w:pPr>
      <w:r>
        <w:t xml:space="preserve">Islamabad, as the capital of Pakistan, is a hub for cutting-edge engineering projects, from smart city initiatives to renewable energy installations. I am particularly drawn to [Company Name]’s reputation for [specific achievement or project related to the company’s work in Islamabad]. I am confident that my technical expertise in areas such as [list specific skills: e.g., CAD modeling, finite element analysis, HVAC systems, or mechanical automation] and my passion for solving real-world problems would make me a valuable asset to your team. Additionally, my fluency in Urdu and English allows me to communicate effectively with both local stakeholders and international partners—a critical factor in Islamabad’s multicultural engineering environment.</w:t>
      </w:r>
    </w:p>
    <w:p>
      <w:pPr>
        <w:pStyle w:val="BodyText"/>
      </w:pPr>
      <w:r>
        <w:t xml:space="preserve">My commitment to professional growth is reflected in my continuous learning and certifications, such as [mention any relevant certifications, e.g., PEC (Pakistan Engineering Council) registration or ISO standards]. I am also actively involved in professional networks like the Pakistan Society of Mechanical Engineers (PSME), which keeps me informed about industry trends and best practices specific to Islamabad’s engineering sector. This network has provided me with insights into the city’s evolving infrastructure needs, such as the demand for energy-efficient systems in urban development projects.</w:t>
      </w:r>
    </w:p>
    <w:p>
      <w:pPr>
        <w:pStyle w:val="BodyText"/>
      </w:pPr>
      <w:r>
        <w:t xml:space="preserve">I am particularly enthusiastic about contributing to [Company Name]’s goals of [specific goal, e.g., “enhancing industrial productivity” or “promoting green technologies”]. In Islamabad, where the pace of development is rapid and the need for innovative engineering solutions is ever-growing, I aim to leverage my technical skills and problem-solving mindset to drive meaningful outcomes. Whether it’s optimizing mechanical systems for renewable energy projects or ensuring compliance with Pakistan’s evolving engineering standards, I am dedicated to delivering work that exceeds expectations.</w:t>
      </w:r>
    </w:p>
    <w:p>
      <w:pPr>
        <w:pStyle w:val="BodyText"/>
      </w:pPr>
      <w:r>
        <w:t xml:space="preserve">Thank you for considering my application. I would be honored to bring my expertise in mechanical engineering, combined with a deep understanding of the unique requirements of Pakistan Islamabad, to [Company Name]. I am confident that my background and enthusiasm align perfectly with your organization’s vision. I look forward to the opportunity to discuss how I can contribute to your team’s success.</w:t>
      </w:r>
    </w:p>
    <w:p>
      <w:pPr>
        <w:pStyle w:val="BodyText"/>
      </w:pPr>
      <w:r>
        <w:t xml:space="preserve">Sincerely,</w:t>
      </w:r>
      <w:r>
        <w:br/>
      </w:r>
      <w:r>
        <w:t xml:space="preserve">[Your Full Name]</w:t>
      </w:r>
      <w:r>
        <w:br/>
      </w:r>
      <w:r>
        <w:t xml:space="preserve">[Signature (if submitting a physical copy)]</w:t>
      </w:r>
    </w:p>
    <w:p>
      <w:pPr>
        <w:pStyle w:val="BodyText"/>
      </w:pPr>
      <w:r>
        <w:rPr>
          <w:bCs/>
          <w:b/>
        </w:rPr>
        <w:t xml:space="preserve">Enclosures:</w:t>
      </w:r>
      <w:r>
        <w:t xml:space="preserve"> </w:t>
      </w:r>
      <w:r>
        <w:t xml:space="preserve">Resume, References, Certifi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25:46Z</dcterms:created>
  <dcterms:modified xsi:type="dcterms:W3CDTF">2026-07-21T03:25:46Z</dcterms:modified>
</cp:coreProperties>
</file>

<file path=docProps/custom.xml><?xml version="1.0" encoding="utf-8"?>
<Properties xmlns="http://schemas.openxmlformats.org/officeDocument/2006/custom-properties" xmlns:vt="http://schemas.openxmlformats.org/officeDocument/2006/docPropsVTypes"/>
</file>